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 w:firstRow="1" w:lastRow="0" w:firstColumn="1" w:lastColumn="0" w:noHBand="0" w:noVBand="1"/>
      </w:tblPr>
      <w:tblGrid>
        <w:gridCol w:w="988"/>
        <w:gridCol w:w="850"/>
        <w:gridCol w:w="780"/>
        <w:gridCol w:w="638"/>
        <w:gridCol w:w="1134"/>
        <w:gridCol w:w="574"/>
        <w:gridCol w:w="701"/>
        <w:gridCol w:w="851"/>
        <w:gridCol w:w="941"/>
        <w:gridCol w:w="8"/>
        <w:gridCol w:w="450"/>
        <w:gridCol w:w="627"/>
        <w:gridCol w:w="993"/>
        <w:gridCol w:w="808"/>
        <w:gridCol w:w="632"/>
      </w:tblGrid>
      <w:tr w:rsidR="00A97562" w:rsidRPr="00E53E40" w14:paraId="715D8AE5" w14:textId="77777777" w:rsidTr="009E181A">
        <w:tc>
          <w:tcPr>
            <w:tcW w:w="4964" w:type="dxa"/>
            <w:gridSpan w:val="6"/>
            <w:vMerge w:val="restart"/>
          </w:tcPr>
          <w:p w14:paraId="5A9B7247" w14:textId="77777777" w:rsidR="00A97562" w:rsidRPr="00AF13CE" w:rsidRDefault="00E53E40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14:paraId="187BE503" w14:textId="77777777" w:rsidR="00E53E40" w:rsidRPr="00E53E40" w:rsidRDefault="00E53E40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 wp14:anchorId="68F2804A" wp14:editId="3A3096F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9"/>
            <w:shd w:val="clear" w:color="auto" w:fill="E5DFEC" w:themeFill="accent4" w:themeFillTint="33"/>
          </w:tcPr>
          <w:p w14:paraId="640D680C" w14:textId="77777777" w:rsidR="00A97562" w:rsidRPr="00E53E40" w:rsidRDefault="00A97562" w:rsidP="009E181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9E181A" w:rsidRPr="009E181A">
              <w:rPr>
                <w:rFonts w:cs="B Zar"/>
                <w:b/>
                <w:bCs/>
                <w:sz w:val="18"/>
                <w:szCs w:val="18"/>
              </w:rPr>
              <w:t>UV-Vis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14:paraId="45BA6B8D" w14:textId="77777777" w:rsidTr="009E181A">
        <w:tc>
          <w:tcPr>
            <w:tcW w:w="4964" w:type="dxa"/>
            <w:gridSpan w:val="6"/>
            <w:vMerge/>
          </w:tcPr>
          <w:p w14:paraId="2CA65AAB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04F1261F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14:paraId="32501821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14:paraId="7993A738" w14:textId="77777777" w:rsidTr="009E181A">
        <w:tc>
          <w:tcPr>
            <w:tcW w:w="4964" w:type="dxa"/>
            <w:gridSpan w:val="6"/>
            <w:vMerge/>
          </w:tcPr>
          <w:p w14:paraId="1BBCD797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36A78DC1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14:paraId="54F5ED0B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14:paraId="2F408A0A" w14:textId="77777777" w:rsidTr="009E181A">
        <w:tc>
          <w:tcPr>
            <w:tcW w:w="4964" w:type="dxa"/>
            <w:gridSpan w:val="6"/>
            <w:vMerge/>
          </w:tcPr>
          <w:p w14:paraId="30830296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2D06F60E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14:paraId="7F1A4E73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A97562" w:rsidRPr="00E53E40" w14:paraId="385A9CB5" w14:textId="77777777" w:rsidTr="009E181A">
        <w:tc>
          <w:tcPr>
            <w:tcW w:w="4964" w:type="dxa"/>
            <w:gridSpan w:val="6"/>
            <w:vMerge/>
          </w:tcPr>
          <w:p w14:paraId="59FC69A3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436D8169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</w:tcPr>
          <w:p w14:paraId="5B0A61E6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A97562" w:rsidRPr="00E53E40" w14:paraId="3E5FC24D" w14:textId="77777777" w:rsidTr="009E181A">
        <w:tc>
          <w:tcPr>
            <w:tcW w:w="10975" w:type="dxa"/>
            <w:gridSpan w:val="15"/>
            <w:shd w:val="clear" w:color="auto" w:fill="E5DFEC" w:themeFill="accent4" w:themeFillTint="33"/>
          </w:tcPr>
          <w:p w14:paraId="073A91AA" w14:textId="77777777"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14:paraId="6CF2EC4A" w14:textId="77777777"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F03591" w:rsidRPr="00E53E40" w14:paraId="084C0225" w14:textId="77777777" w:rsidTr="00F03591">
        <w:trPr>
          <w:trHeight w:val="259"/>
        </w:trPr>
        <w:tc>
          <w:tcPr>
            <w:tcW w:w="1838" w:type="dxa"/>
            <w:gridSpan w:val="2"/>
          </w:tcPr>
          <w:p w14:paraId="7BB8BF82" w14:textId="17E61B05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3827" w:type="dxa"/>
            <w:gridSpan w:val="5"/>
          </w:tcPr>
          <w:p w14:paraId="7997C7A6" w14:textId="694D809C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</w:t>
            </w:r>
            <w:r w:rsidRPr="00E53E40">
              <w:rPr>
                <w:rFonts w:cs="B Zar" w:hint="cs"/>
                <w:sz w:val="18"/>
                <w:szCs w:val="18"/>
                <w:rtl/>
              </w:rPr>
              <w:t xml:space="preserve"> آزمون</w:t>
            </w:r>
          </w:p>
        </w:tc>
        <w:tc>
          <w:tcPr>
            <w:tcW w:w="851" w:type="dxa"/>
            <w:vMerge w:val="restart"/>
          </w:tcPr>
          <w:p w14:paraId="4ED31B06" w14:textId="77777777" w:rsidR="00F03591" w:rsidRPr="00E53E40" w:rsidRDefault="00F03591" w:rsidP="009E181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بازه اسکن </w:t>
            </w:r>
          </w:p>
        </w:tc>
        <w:tc>
          <w:tcPr>
            <w:tcW w:w="941" w:type="dxa"/>
            <w:vMerge w:val="restart"/>
          </w:tcPr>
          <w:p w14:paraId="13C0886E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085" w:type="dxa"/>
            <w:gridSpan w:val="3"/>
            <w:vMerge w:val="restart"/>
          </w:tcPr>
          <w:p w14:paraId="5C3E8FDE" w14:textId="77777777" w:rsidR="00F03591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14:paraId="6722226B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14:paraId="238F5CDB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08" w:type="dxa"/>
            <w:vMerge w:val="restart"/>
          </w:tcPr>
          <w:p w14:paraId="4DEA0C4F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2" w:type="dxa"/>
            <w:vMerge w:val="restart"/>
          </w:tcPr>
          <w:p w14:paraId="26E708DE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F03591" w:rsidRPr="00E53E40" w14:paraId="4C89D5BA" w14:textId="77777777" w:rsidTr="00F03591">
        <w:trPr>
          <w:trHeight w:val="323"/>
        </w:trPr>
        <w:tc>
          <w:tcPr>
            <w:tcW w:w="988" w:type="dxa"/>
            <w:vMerge w:val="restart"/>
          </w:tcPr>
          <w:p w14:paraId="469EF05C" w14:textId="26986C7A" w:rsidR="00F03591" w:rsidRPr="00DA07B2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DA07B2">
              <w:rPr>
                <w:rFonts w:cs="B Zar" w:hint="cs"/>
                <w:sz w:val="18"/>
                <w:szCs w:val="18"/>
                <w:rtl/>
              </w:rPr>
              <w:t>تفسیر نمودار جذب</w:t>
            </w:r>
          </w:p>
          <w:p w14:paraId="5A77D848" w14:textId="77777777" w:rsidR="00F03591" w:rsidRPr="00AB171B" w:rsidRDefault="00F03591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850" w:type="dxa"/>
            <w:vMerge w:val="restart"/>
          </w:tcPr>
          <w:p w14:paraId="42B11A59" w14:textId="5364CC1C" w:rsidR="00F03591" w:rsidRPr="00DA07B2" w:rsidRDefault="00F03591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DA07B2">
              <w:rPr>
                <w:rFonts w:cs="B Zar" w:hint="cs"/>
                <w:sz w:val="18"/>
                <w:szCs w:val="18"/>
                <w:rtl/>
              </w:rPr>
              <w:t>تعیین گاف نواری</w:t>
            </w:r>
          </w:p>
        </w:tc>
        <w:tc>
          <w:tcPr>
            <w:tcW w:w="1418" w:type="dxa"/>
            <w:gridSpan w:val="2"/>
          </w:tcPr>
          <w:p w14:paraId="34A9B204" w14:textId="37EC3BE5" w:rsidR="00F03591" w:rsidRPr="00FE774E" w:rsidRDefault="00F03591" w:rsidP="00DA07B2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>
              <w:rPr>
                <w:rFonts w:cs="B Zar"/>
                <w:b/>
                <w:bCs/>
                <w:sz w:val="18"/>
                <w:szCs w:val="18"/>
              </w:rPr>
              <w:t xml:space="preserve">DRS </w:t>
            </w:r>
            <w:r>
              <w:rPr>
                <w:rFonts w:cs="B Zar"/>
                <w:b/>
                <w:bCs/>
                <w:sz w:val="18"/>
                <w:szCs w:val="18"/>
              </w:rPr>
              <w:br/>
            </w:r>
          </w:p>
        </w:tc>
        <w:tc>
          <w:tcPr>
            <w:tcW w:w="1134" w:type="dxa"/>
            <w:vMerge w:val="restart"/>
          </w:tcPr>
          <w:p w14:paraId="1F4C9A28" w14:textId="091AEF77" w:rsidR="00F03591" w:rsidRPr="001A3D2E" w:rsidRDefault="00F03591" w:rsidP="001A3D2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FE774E">
              <w:rPr>
                <w:rFonts w:cs="B Zar"/>
                <w:b/>
                <w:bCs/>
                <w:sz w:val="18"/>
                <w:szCs w:val="18"/>
              </w:rPr>
              <w:t>Specular reflectance</w:t>
            </w:r>
          </w:p>
        </w:tc>
        <w:tc>
          <w:tcPr>
            <w:tcW w:w="1275" w:type="dxa"/>
            <w:gridSpan w:val="2"/>
            <w:vMerge w:val="restart"/>
          </w:tcPr>
          <w:p w14:paraId="58C2B17E" w14:textId="62231FB7" w:rsidR="00F03591" w:rsidRPr="00AF70FA" w:rsidRDefault="00F03591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proofErr w:type="spellStart"/>
            <w:proofErr w:type="gramStart"/>
            <w:r w:rsidRPr="00DA07B2">
              <w:rPr>
                <w:rFonts w:cs="B Zar"/>
                <w:b/>
                <w:bCs/>
                <w:sz w:val="18"/>
                <w:szCs w:val="18"/>
              </w:rPr>
              <w:t>Transmittance,Absorbance</w:t>
            </w:r>
            <w:proofErr w:type="spellEnd"/>
            <w:proofErr w:type="gramEnd"/>
          </w:p>
        </w:tc>
        <w:tc>
          <w:tcPr>
            <w:tcW w:w="851" w:type="dxa"/>
            <w:vMerge/>
          </w:tcPr>
          <w:p w14:paraId="40201B1F" w14:textId="77777777" w:rsidR="00F03591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1" w:type="dxa"/>
            <w:vMerge/>
          </w:tcPr>
          <w:p w14:paraId="2ABD40C4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14:paraId="396A6423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14:paraId="419070C0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08" w:type="dxa"/>
            <w:vMerge/>
          </w:tcPr>
          <w:p w14:paraId="5D424E04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2" w:type="dxa"/>
            <w:vMerge/>
          </w:tcPr>
          <w:p w14:paraId="53B7C83E" w14:textId="77777777" w:rsidR="00F03591" w:rsidRPr="00E53E40" w:rsidRDefault="00F03591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F03591" w:rsidRPr="00E53E40" w14:paraId="27979880" w14:textId="77777777" w:rsidTr="00F03591">
        <w:trPr>
          <w:trHeight w:val="322"/>
        </w:trPr>
        <w:tc>
          <w:tcPr>
            <w:tcW w:w="988" w:type="dxa"/>
            <w:vMerge/>
          </w:tcPr>
          <w:p w14:paraId="5B43A37C" w14:textId="77777777" w:rsidR="00F03591" w:rsidRPr="00DA07B2" w:rsidRDefault="00F03591" w:rsidP="00342405">
            <w:pPr>
              <w:bidi/>
              <w:jc w:val="center"/>
              <w:rPr>
                <w:rFonts w:cs="B Zar" w:hint="cs"/>
                <w:sz w:val="18"/>
                <w:szCs w:val="18"/>
                <w:rtl/>
              </w:rPr>
            </w:pPr>
          </w:p>
        </w:tc>
        <w:tc>
          <w:tcPr>
            <w:tcW w:w="850" w:type="dxa"/>
            <w:vMerge/>
          </w:tcPr>
          <w:p w14:paraId="4CE3B7F1" w14:textId="77777777" w:rsidR="00F03591" w:rsidRPr="00DA07B2" w:rsidRDefault="00F03591" w:rsidP="00342405">
            <w:pPr>
              <w:bidi/>
              <w:jc w:val="center"/>
              <w:rPr>
                <w:rFonts w:cs="B Zar" w:hint="cs"/>
                <w:sz w:val="18"/>
                <w:szCs w:val="18"/>
                <w:rtl/>
              </w:rPr>
            </w:pPr>
          </w:p>
        </w:tc>
        <w:tc>
          <w:tcPr>
            <w:tcW w:w="780" w:type="dxa"/>
          </w:tcPr>
          <w:p w14:paraId="24244C59" w14:textId="448AB725" w:rsidR="00F03591" w:rsidRPr="00397012" w:rsidRDefault="00776768" w:rsidP="00F03591">
            <w:pPr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نعکاس</w:t>
            </w:r>
          </w:p>
        </w:tc>
        <w:tc>
          <w:tcPr>
            <w:tcW w:w="638" w:type="dxa"/>
          </w:tcPr>
          <w:p w14:paraId="571487F8" w14:textId="607FE08A" w:rsidR="00F03591" w:rsidRPr="00397012" w:rsidRDefault="00F03591" w:rsidP="00F03591">
            <w:pPr>
              <w:bidi/>
              <w:rPr>
                <w:rFonts w:cs="B Zar"/>
                <w:sz w:val="18"/>
                <w:szCs w:val="18"/>
              </w:rPr>
            </w:pPr>
            <w:r w:rsidRPr="00397012">
              <w:rPr>
                <w:rFonts w:cs="B Zar" w:hint="cs"/>
                <w:sz w:val="18"/>
                <w:szCs w:val="18"/>
                <w:rtl/>
              </w:rPr>
              <w:t>جذب</w:t>
            </w:r>
          </w:p>
        </w:tc>
        <w:tc>
          <w:tcPr>
            <w:tcW w:w="1134" w:type="dxa"/>
            <w:vMerge/>
          </w:tcPr>
          <w:p w14:paraId="49B112C1" w14:textId="77777777" w:rsidR="00F03591" w:rsidRPr="00FE774E" w:rsidRDefault="00F03591" w:rsidP="001A3D2E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Merge/>
          </w:tcPr>
          <w:p w14:paraId="292951E7" w14:textId="77777777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Merge/>
          </w:tcPr>
          <w:p w14:paraId="3137D1F4" w14:textId="77777777" w:rsidR="00F03591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1" w:type="dxa"/>
            <w:vMerge/>
          </w:tcPr>
          <w:p w14:paraId="457E389C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14:paraId="164E90A4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14:paraId="5F0FA07E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08" w:type="dxa"/>
            <w:vMerge/>
          </w:tcPr>
          <w:p w14:paraId="758CF576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2" w:type="dxa"/>
            <w:vMerge/>
          </w:tcPr>
          <w:p w14:paraId="3BB19B17" w14:textId="77777777" w:rsidR="00F03591" w:rsidRPr="00E53E40" w:rsidRDefault="00F03591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F03591" w:rsidRPr="00E53E40" w14:paraId="738D92CA" w14:textId="77777777" w:rsidTr="00F03591">
        <w:tc>
          <w:tcPr>
            <w:tcW w:w="988" w:type="dxa"/>
          </w:tcPr>
          <w:p w14:paraId="65710AC3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0" w:type="dxa"/>
          </w:tcPr>
          <w:p w14:paraId="3CB6BAC0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80" w:type="dxa"/>
          </w:tcPr>
          <w:p w14:paraId="40B04B7D" w14:textId="49D81C6B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8" w:type="dxa"/>
          </w:tcPr>
          <w:p w14:paraId="224F2366" w14:textId="2B787BA9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34" w:type="dxa"/>
          </w:tcPr>
          <w:p w14:paraId="49271E68" w14:textId="1CFA0D91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75" w:type="dxa"/>
            <w:gridSpan w:val="2"/>
          </w:tcPr>
          <w:p w14:paraId="7CC660A2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1" w:type="dxa"/>
          </w:tcPr>
          <w:p w14:paraId="6176136C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9" w:type="dxa"/>
            <w:gridSpan w:val="2"/>
          </w:tcPr>
          <w:p w14:paraId="09D3F7B8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23D30D63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72B543A3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808" w:type="dxa"/>
          </w:tcPr>
          <w:p w14:paraId="2EF0B8A8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632" w:type="dxa"/>
          </w:tcPr>
          <w:p w14:paraId="63E8C2FF" w14:textId="77777777" w:rsidR="00F03591" w:rsidRPr="00E53E40" w:rsidRDefault="00F03591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F03591" w:rsidRPr="00E53E40" w14:paraId="173DE96A" w14:textId="77777777" w:rsidTr="00F03591">
        <w:tc>
          <w:tcPr>
            <w:tcW w:w="988" w:type="dxa"/>
          </w:tcPr>
          <w:p w14:paraId="74C7E65C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0" w:type="dxa"/>
          </w:tcPr>
          <w:p w14:paraId="33DD3E26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80" w:type="dxa"/>
          </w:tcPr>
          <w:p w14:paraId="7034386E" w14:textId="26B13DE2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8" w:type="dxa"/>
          </w:tcPr>
          <w:p w14:paraId="7B8A6D64" w14:textId="2A21D644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34" w:type="dxa"/>
          </w:tcPr>
          <w:p w14:paraId="49A612D8" w14:textId="1F6832C9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75" w:type="dxa"/>
            <w:gridSpan w:val="2"/>
          </w:tcPr>
          <w:p w14:paraId="032DB68C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1" w:type="dxa"/>
          </w:tcPr>
          <w:p w14:paraId="0BC0D6AE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9" w:type="dxa"/>
            <w:gridSpan w:val="2"/>
          </w:tcPr>
          <w:p w14:paraId="7FF87F11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7B2FA64D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6E0BC1B2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808" w:type="dxa"/>
          </w:tcPr>
          <w:p w14:paraId="5412AEE4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632" w:type="dxa"/>
          </w:tcPr>
          <w:p w14:paraId="6BCC49F3" w14:textId="77777777" w:rsidR="00F03591" w:rsidRPr="00E53E40" w:rsidRDefault="00F03591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F03591" w:rsidRPr="00E53E40" w14:paraId="1018628A" w14:textId="77777777" w:rsidTr="00F03591">
        <w:tc>
          <w:tcPr>
            <w:tcW w:w="988" w:type="dxa"/>
          </w:tcPr>
          <w:p w14:paraId="2543745D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0" w:type="dxa"/>
          </w:tcPr>
          <w:p w14:paraId="27D3CAB6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80" w:type="dxa"/>
          </w:tcPr>
          <w:p w14:paraId="7030007A" w14:textId="123DAA6B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8" w:type="dxa"/>
          </w:tcPr>
          <w:p w14:paraId="3CE4AA08" w14:textId="37807517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34" w:type="dxa"/>
          </w:tcPr>
          <w:p w14:paraId="03146111" w14:textId="3769EBFD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75" w:type="dxa"/>
            <w:gridSpan w:val="2"/>
          </w:tcPr>
          <w:p w14:paraId="3FDC7E73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1" w:type="dxa"/>
          </w:tcPr>
          <w:p w14:paraId="08EBE13E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9" w:type="dxa"/>
            <w:gridSpan w:val="2"/>
          </w:tcPr>
          <w:p w14:paraId="5C2CBB5F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3B1D2007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67627153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808" w:type="dxa"/>
          </w:tcPr>
          <w:p w14:paraId="46A2739D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632" w:type="dxa"/>
          </w:tcPr>
          <w:p w14:paraId="613A2E8B" w14:textId="77777777" w:rsidR="00F03591" w:rsidRPr="00E53E40" w:rsidRDefault="00F03591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F03591" w:rsidRPr="00E53E40" w14:paraId="4B1613E4" w14:textId="77777777" w:rsidTr="00F03591">
        <w:tc>
          <w:tcPr>
            <w:tcW w:w="988" w:type="dxa"/>
          </w:tcPr>
          <w:p w14:paraId="20C4DC6A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0" w:type="dxa"/>
          </w:tcPr>
          <w:p w14:paraId="3B48A20E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80" w:type="dxa"/>
          </w:tcPr>
          <w:p w14:paraId="6FDD4A51" w14:textId="42CCEE91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8" w:type="dxa"/>
          </w:tcPr>
          <w:p w14:paraId="38C73ADD" w14:textId="15616FC5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34" w:type="dxa"/>
          </w:tcPr>
          <w:p w14:paraId="6C7DBADD" w14:textId="5DD33204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75" w:type="dxa"/>
            <w:gridSpan w:val="2"/>
          </w:tcPr>
          <w:p w14:paraId="2E76B0F0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1" w:type="dxa"/>
          </w:tcPr>
          <w:p w14:paraId="1A6EBC62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9" w:type="dxa"/>
            <w:gridSpan w:val="2"/>
          </w:tcPr>
          <w:p w14:paraId="253DC33C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4D77A126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016E0C2B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808" w:type="dxa"/>
          </w:tcPr>
          <w:p w14:paraId="75D58D88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632" w:type="dxa"/>
          </w:tcPr>
          <w:p w14:paraId="1CA3984A" w14:textId="77777777" w:rsidR="00F03591" w:rsidRPr="00E53E40" w:rsidRDefault="00F03591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F03591" w:rsidRPr="00E53E40" w14:paraId="771E948C" w14:textId="77777777" w:rsidTr="00F03591">
        <w:tc>
          <w:tcPr>
            <w:tcW w:w="988" w:type="dxa"/>
          </w:tcPr>
          <w:p w14:paraId="450876D8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0" w:type="dxa"/>
          </w:tcPr>
          <w:p w14:paraId="70C41C26" w14:textId="77777777" w:rsidR="00F03591" w:rsidRDefault="00F03591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80" w:type="dxa"/>
          </w:tcPr>
          <w:p w14:paraId="54E4EA9A" w14:textId="1779E8B5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8" w:type="dxa"/>
          </w:tcPr>
          <w:p w14:paraId="2FCB41D6" w14:textId="4C50012C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34" w:type="dxa"/>
          </w:tcPr>
          <w:p w14:paraId="2E78DC49" w14:textId="399C18DE" w:rsidR="00F03591" w:rsidRPr="00DA07B2" w:rsidRDefault="00F03591" w:rsidP="00342405">
            <w:pPr>
              <w:bidi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75" w:type="dxa"/>
            <w:gridSpan w:val="2"/>
          </w:tcPr>
          <w:p w14:paraId="6DA7A75F" w14:textId="77777777" w:rsidR="00F03591" w:rsidRPr="00E53E40" w:rsidRDefault="00F03591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51" w:type="dxa"/>
          </w:tcPr>
          <w:p w14:paraId="53CCD2F5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49" w:type="dxa"/>
            <w:gridSpan w:val="2"/>
          </w:tcPr>
          <w:p w14:paraId="73C5ED1F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0B26C297" w14:textId="77777777" w:rsidR="00F03591" w:rsidRPr="00E53E40" w:rsidRDefault="00F03591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6903C5F0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808" w:type="dxa"/>
          </w:tcPr>
          <w:p w14:paraId="50CD7309" w14:textId="77777777" w:rsidR="00F03591" w:rsidRDefault="00F03591" w:rsidP="00342405">
            <w:pPr>
              <w:bidi/>
              <w:jc w:val="center"/>
            </w:pPr>
          </w:p>
        </w:tc>
        <w:tc>
          <w:tcPr>
            <w:tcW w:w="632" w:type="dxa"/>
          </w:tcPr>
          <w:p w14:paraId="74C2FADB" w14:textId="77777777" w:rsidR="00F03591" w:rsidRPr="00E53E40" w:rsidRDefault="00F03591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14:paraId="0B92EF8B" w14:textId="77777777" w:rsidTr="009E181A">
        <w:tc>
          <w:tcPr>
            <w:tcW w:w="10975" w:type="dxa"/>
            <w:gridSpan w:val="15"/>
          </w:tcPr>
          <w:p w14:paraId="6B35BBC3" w14:textId="77777777"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861841" w14:paraId="02D9F7C2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07712041" w14:textId="77777777"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14:paraId="19EF0D32" w14:textId="77777777"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14:paraId="7A15DB5D" w14:textId="77777777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14:paraId="7F02709D" w14:textId="77777777"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14:paraId="1BA73E83" w14:textId="77777777"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14:paraId="33F9CB7C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38D6C55" w14:textId="77777777"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14:paraId="5381C1EF" w14:textId="77777777"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14:paraId="2F5CEC43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11002FD6" w14:textId="77777777"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14:paraId="4F37EBC6" w14:textId="77777777"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14:paraId="3D61E069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1AE09E4F" w14:textId="77777777"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14:paraId="3625F99E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14:paraId="69E5EFB9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352A776E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39348E07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14:paraId="30397EEE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14:paraId="28C748E1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14:paraId="0043A01B" w14:textId="77777777"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14:paraId="1BEE01D7" w14:textId="77777777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14:paraId="6EEAE340" w14:textId="77777777"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14:paraId="441D04F0" w14:textId="77777777"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14:paraId="28533A3D" w14:textId="77777777"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14:paraId="14C95A1E" w14:textId="77777777"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14:paraId="1EFC5548" w14:textId="77777777"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14:paraId="44C0BB0E" w14:textId="77777777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51605DF5" w14:textId="77777777"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14:paraId="79015FAF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14:paraId="598F24C0" w14:textId="77777777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30D4D2F1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14:paraId="6FAD2CA2" w14:textId="77777777"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14:paraId="61962ED2" w14:textId="77777777"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14:paraId="17B2A9BD" w14:textId="77777777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6381BA41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02D34E05" w14:textId="77777777"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14:paraId="7F64D9B3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14:paraId="5B009799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14:paraId="40C4A4D2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14:paraId="52F3D6C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14:paraId="6F830C2B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14:paraId="1176CE34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14:paraId="15D148AE" w14:textId="77777777"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14:paraId="18DDFFFF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13A88315" w14:textId="77777777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3C2671CE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29E8C3E1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14:paraId="61AF529F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1E018D55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14:paraId="3C97BB1D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14:paraId="23F21B15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14:paraId="1A05BC6A" w14:textId="77777777"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6919E26E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14:paraId="21109172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3AE8B00C" w14:textId="77777777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42B966BD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14:paraId="5DA73DA5" w14:textId="77777777"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14:paraId="73F4CCB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115F5AC9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14:paraId="122A88B2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14:paraId="04CAC692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72308177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14:paraId="49E3956F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14:paraId="337E8825" w14:textId="77777777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0BB68558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14:paraId="7426314B" w14:textId="77777777"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14:paraId="783E1084" w14:textId="77777777"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14:paraId="000C84FA" w14:textId="77777777"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14:paraId="7B562962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14:paraId="1EEC3D3E" w14:textId="77777777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1839B827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14:paraId="795A794B" w14:textId="77777777"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14:paraId="67F624E6" w14:textId="77777777"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36233" w14:textId="77777777" w:rsidR="00481287" w:rsidRDefault="00481287" w:rsidP="00E53E40">
      <w:pPr>
        <w:spacing w:after="0" w:line="240" w:lineRule="auto"/>
      </w:pPr>
      <w:r>
        <w:separator/>
      </w:r>
    </w:p>
  </w:endnote>
  <w:endnote w:type="continuationSeparator" w:id="0">
    <w:p w14:paraId="5C0482AE" w14:textId="77777777" w:rsidR="00481287" w:rsidRDefault="00481287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C23EA" w14:textId="77777777" w:rsidR="00481287" w:rsidRDefault="00481287" w:rsidP="00E53E40">
      <w:pPr>
        <w:spacing w:after="0" w:line="240" w:lineRule="auto"/>
      </w:pPr>
      <w:r>
        <w:separator/>
      </w:r>
    </w:p>
  </w:footnote>
  <w:footnote w:type="continuationSeparator" w:id="0">
    <w:p w14:paraId="30034F0A" w14:textId="77777777" w:rsidR="00481287" w:rsidRDefault="00481287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052138">
    <w:abstractNumId w:val="4"/>
  </w:num>
  <w:num w:numId="2" w16cid:durableId="588268853">
    <w:abstractNumId w:val="1"/>
  </w:num>
  <w:num w:numId="3" w16cid:durableId="923297495">
    <w:abstractNumId w:val="3"/>
  </w:num>
  <w:num w:numId="4" w16cid:durableId="2052488290">
    <w:abstractNumId w:val="5"/>
  </w:num>
  <w:num w:numId="5" w16cid:durableId="757099761">
    <w:abstractNumId w:val="2"/>
  </w:num>
  <w:num w:numId="6" w16cid:durableId="1571383451">
    <w:abstractNumId w:val="6"/>
  </w:num>
  <w:num w:numId="7" w16cid:durableId="1913927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A3D2E"/>
    <w:rsid w:val="001D33D2"/>
    <w:rsid w:val="00283C50"/>
    <w:rsid w:val="002B3B23"/>
    <w:rsid w:val="00310BDE"/>
    <w:rsid w:val="00341844"/>
    <w:rsid w:val="00342405"/>
    <w:rsid w:val="0034578A"/>
    <w:rsid w:val="00383EA4"/>
    <w:rsid w:val="00395D12"/>
    <w:rsid w:val="00397012"/>
    <w:rsid w:val="004029D6"/>
    <w:rsid w:val="00475263"/>
    <w:rsid w:val="00481287"/>
    <w:rsid w:val="004C5911"/>
    <w:rsid w:val="00532327"/>
    <w:rsid w:val="00533AD9"/>
    <w:rsid w:val="005818E9"/>
    <w:rsid w:val="005B1ED9"/>
    <w:rsid w:val="005D2610"/>
    <w:rsid w:val="006B4FA8"/>
    <w:rsid w:val="006D2705"/>
    <w:rsid w:val="00776768"/>
    <w:rsid w:val="007D4EE3"/>
    <w:rsid w:val="007E6AC3"/>
    <w:rsid w:val="00805CF4"/>
    <w:rsid w:val="008173D4"/>
    <w:rsid w:val="00861841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AF4D12"/>
    <w:rsid w:val="00B04AEA"/>
    <w:rsid w:val="00B36A80"/>
    <w:rsid w:val="00B47018"/>
    <w:rsid w:val="00B81138"/>
    <w:rsid w:val="00BE7D43"/>
    <w:rsid w:val="00C20DF0"/>
    <w:rsid w:val="00C30B2A"/>
    <w:rsid w:val="00C52C5F"/>
    <w:rsid w:val="00C714E8"/>
    <w:rsid w:val="00CB3F8F"/>
    <w:rsid w:val="00D10B20"/>
    <w:rsid w:val="00D65B1B"/>
    <w:rsid w:val="00DA07B2"/>
    <w:rsid w:val="00E1253C"/>
    <w:rsid w:val="00E36ADD"/>
    <w:rsid w:val="00E53E40"/>
    <w:rsid w:val="00EB791B"/>
    <w:rsid w:val="00F03591"/>
    <w:rsid w:val="00FB69B6"/>
    <w:rsid w:val="00FE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1E10617"/>
  <w15:docId w15:val="{59E835D8-021F-4136-A72C-B7C35840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7B2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2B336-D46D-4E97-A7DB-CA649DB5B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7</cp:revision>
  <dcterms:created xsi:type="dcterms:W3CDTF">2021-08-07T08:29:00Z</dcterms:created>
  <dcterms:modified xsi:type="dcterms:W3CDTF">2025-11-01T07:49:00Z</dcterms:modified>
</cp:coreProperties>
</file>